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B14D20" w14:textId="33ED9E91" w:rsidR="00096118" w:rsidRDefault="00096118" w:rsidP="00096118">
      <w:pPr>
        <w:spacing w:after="0" w:line="240" w:lineRule="auto"/>
        <w:jc w:val="center"/>
        <w:rPr>
          <w:rFonts w:cstheme="minorHAnsi"/>
        </w:rPr>
      </w:pPr>
    </w:p>
    <w:p w14:paraId="3DE8FB57" w14:textId="77777777" w:rsidR="00096118" w:rsidRDefault="00096118" w:rsidP="00096118">
      <w:pPr>
        <w:spacing w:after="0" w:line="240" w:lineRule="auto"/>
        <w:jc w:val="center"/>
        <w:rPr>
          <w:rFonts w:cstheme="minorHAnsi"/>
        </w:rPr>
      </w:pPr>
    </w:p>
    <w:p w14:paraId="32E8A3A3" w14:textId="77777777" w:rsidR="00096118" w:rsidRDefault="00096118" w:rsidP="00096118">
      <w:pPr>
        <w:spacing w:after="0" w:line="240" w:lineRule="auto"/>
        <w:jc w:val="center"/>
        <w:rPr>
          <w:rFonts w:cstheme="minorHAnsi"/>
        </w:rPr>
      </w:pPr>
    </w:p>
    <w:p w14:paraId="21DA63FB" w14:textId="77777777" w:rsidR="00096118" w:rsidRDefault="00096118" w:rsidP="00096118">
      <w:pPr>
        <w:spacing w:after="0" w:line="240" w:lineRule="auto"/>
        <w:jc w:val="center"/>
        <w:rPr>
          <w:rFonts w:cstheme="minorHAnsi"/>
        </w:rPr>
      </w:pPr>
    </w:p>
    <w:p w14:paraId="523A5DC3" w14:textId="77777777" w:rsidR="00096118" w:rsidRPr="00236055" w:rsidRDefault="00096118" w:rsidP="00096118">
      <w:pPr>
        <w:spacing w:after="0" w:line="240" w:lineRule="auto"/>
        <w:jc w:val="center"/>
        <w:rPr>
          <w:rFonts w:cstheme="minorHAnsi"/>
        </w:rPr>
      </w:pPr>
      <w:r w:rsidRPr="00236055">
        <w:rPr>
          <w:rFonts w:cstheme="minorHAnsi"/>
        </w:rPr>
        <w:t>_________________________________</w:t>
      </w:r>
    </w:p>
    <w:p w14:paraId="242BE9EB" w14:textId="77777777" w:rsidR="00096118" w:rsidRPr="00B46228" w:rsidRDefault="00096118" w:rsidP="00096118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B46228">
        <w:rPr>
          <w:rFonts w:ascii="Times New Roman" w:hAnsi="Times New Roman" w:cs="Times New Roman"/>
          <w:i/>
          <w:sz w:val="24"/>
          <w:szCs w:val="24"/>
        </w:rPr>
        <w:t>(nario vardas, pavardė)</w:t>
      </w:r>
    </w:p>
    <w:p w14:paraId="43B99B50" w14:textId="77777777" w:rsidR="00096118" w:rsidRPr="00B46228" w:rsidRDefault="00096118" w:rsidP="00096118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</w:p>
    <w:p w14:paraId="428815B8" w14:textId="77777777" w:rsidR="00096118" w:rsidRPr="00B46228" w:rsidRDefault="00096118" w:rsidP="0009611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46228">
        <w:rPr>
          <w:rFonts w:ascii="Times New Roman" w:hAnsi="Times New Roman" w:cs="Times New Roman"/>
          <w:sz w:val="24"/>
          <w:szCs w:val="24"/>
        </w:rPr>
        <w:t>________________________________</w:t>
      </w:r>
    </w:p>
    <w:p w14:paraId="79B5FC85" w14:textId="77777777" w:rsidR="00096118" w:rsidRPr="00B46228" w:rsidRDefault="00096118" w:rsidP="00096118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B46228">
        <w:rPr>
          <w:rFonts w:ascii="Times New Roman" w:hAnsi="Times New Roman" w:cs="Times New Roman"/>
          <w:i/>
          <w:sz w:val="24"/>
          <w:szCs w:val="24"/>
        </w:rPr>
        <w:t>(adresas)</w:t>
      </w:r>
    </w:p>
    <w:p w14:paraId="55A581DC" w14:textId="77777777" w:rsidR="00096118" w:rsidRPr="00B46228" w:rsidRDefault="00096118" w:rsidP="000961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973C564" w14:textId="77777777" w:rsidR="00096118" w:rsidRPr="00B46228" w:rsidRDefault="00096118" w:rsidP="000961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9685974" w14:textId="204C182C" w:rsidR="00096118" w:rsidRPr="00B46228" w:rsidRDefault="00B46228" w:rsidP="000961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46228">
        <w:rPr>
          <w:rFonts w:ascii="Times New Roman" w:hAnsi="Times New Roman" w:cs="Times New Roman"/>
          <w:sz w:val="24"/>
          <w:szCs w:val="24"/>
        </w:rPr>
        <w:t>Šilalės</w:t>
      </w:r>
      <w:r w:rsidR="00096118" w:rsidRPr="00B46228">
        <w:rPr>
          <w:rFonts w:ascii="Times New Roman" w:hAnsi="Times New Roman" w:cs="Times New Roman"/>
          <w:sz w:val="24"/>
          <w:szCs w:val="24"/>
        </w:rPr>
        <w:t xml:space="preserve"> kredito unijai</w:t>
      </w:r>
    </w:p>
    <w:p w14:paraId="333CA5F6" w14:textId="77777777" w:rsidR="00096118" w:rsidRPr="00B46228" w:rsidRDefault="00096118" w:rsidP="000961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B79AB8" w14:textId="0B56AD46" w:rsidR="00096118" w:rsidRDefault="00096118" w:rsidP="0009611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46228">
        <w:rPr>
          <w:rFonts w:ascii="Times New Roman" w:hAnsi="Times New Roman" w:cs="Times New Roman"/>
          <w:b/>
          <w:sz w:val="24"/>
          <w:szCs w:val="24"/>
        </w:rPr>
        <w:t>PRAŠYMAS</w:t>
      </w:r>
    </w:p>
    <w:p w14:paraId="17420137" w14:textId="5A3569F4" w:rsidR="003669F8" w:rsidRDefault="003669F8" w:rsidP="0009611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E2EA0B6" w14:textId="24D775E6" w:rsidR="003669F8" w:rsidRPr="00B46228" w:rsidRDefault="003669F8" w:rsidP="0009611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2021 </w:t>
      </w: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>- 03 -</w:t>
      </w:r>
    </w:p>
    <w:p w14:paraId="76B76234" w14:textId="77777777" w:rsidR="00096118" w:rsidRPr="00B46228" w:rsidRDefault="00096118" w:rsidP="00096118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 w:rsidRPr="00B46228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Dėl bendrojo balsavimo biuletenio išdavimo</w:t>
      </w:r>
    </w:p>
    <w:p w14:paraId="743F4B2A" w14:textId="77777777" w:rsidR="00096118" w:rsidRPr="00B46228" w:rsidRDefault="00096118" w:rsidP="0009611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B338837" w14:textId="440B1D71" w:rsidR="00096118" w:rsidRPr="00B46228" w:rsidRDefault="00096118" w:rsidP="0009611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46228">
        <w:rPr>
          <w:rFonts w:ascii="Times New Roman" w:hAnsi="Times New Roman" w:cs="Times New Roman"/>
          <w:sz w:val="24"/>
          <w:szCs w:val="24"/>
        </w:rPr>
        <w:t>Kadangi negalėsiu dalyvau</w:t>
      </w:r>
      <w:r w:rsidR="00B46228">
        <w:rPr>
          <w:rFonts w:ascii="Times New Roman" w:hAnsi="Times New Roman" w:cs="Times New Roman"/>
          <w:sz w:val="24"/>
          <w:szCs w:val="24"/>
        </w:rPr>
        <w:t>ti visuotiniame Šilalės</w:t>
      </w:r>
      <w:r w:rsidRPr="00B46228">
        <w:rPr>
          <w:rFonts w:ascii="Times New Roman" w:hAnsi="Times New Roman" w:cs="Times New Roman"/>
          <w:sz w:val="24"/>
          <w:szCs w:val="24"/>
        </w:rPr>
        <w:t xml:space="preserve"> kredito unijos nar</w:t>
      </w:r>
      <w:r w:rsidR="00B46228">
        <w:rPr>
          <w:rFonts w:ascii="Times New Roman" w:hAnsi="Times New Roman" w:cs="Times New Roman"/>
          <w:sz w:val="24"/>
          <w:szCs w:val="24"/>
        </w:rPr>
        <w:t>ių susirink</w:t>
      </w:r>
      <w:r w:rsidR="007E3398">
        <w:rPr>
          <w:rFonts w:ascii="Times New Roman" w:hAnsi="Times New Roman" w:cs="Times New Roman"/>
          <w:sz w:val="24"/>
          <w:szCs w:val="24"/>
        </w:rPr>
        <w:t>ime, kuris įvyks 20</w:t>
      </w:r>
      <w:r w:rsidR="00287544">
        <w:rPr>
          <w:rFonts w:ascii="Times New Roman" w:hAnsi="Times New Roman" w:cs="Times New Roman"/>
          <w:sz w:val="24"/>
          <w:szCs w:val="24"/>
        </w:rPr>
        <w:t>2</w:t>
      </w:r>
      <w:r w:rsidR="00691CAA">
        <w:rPr>
          <w:rFonts w:ascii="Times New Roman" w:hAnsi="Times New Roman" w:cs="Times New Roman"/>
          <w:sz w:val="24"/>
          <w:szCs w:val="24"/>
        </w:rPr>
        <w:t>1</w:t>
      </w:r>
      <w:r w:rsidR="007E3398">
        <w:rPr>
          <w:rFonts w:ascii="Times New Roman" w:hAnsi="Times New Roman" w:cs="Times New Roman"/>
          <w:sz w:val="24"/>
          <w:szCs w:val="24"/>
        </w:rPr>
        <w:t xml:space="preserve"> m. kovo </w:t>
      </w:r>
      <w:r w:rsidR="00287544" w:rsidRPr="000A5619">
        <w:rPr>
          <w:rFonts w:ascii="Times New Roman" w:hAnsi="Times New Roman" w:cs="Times New Roman"/>
          <w:sz w:val="24"/>
          <w:szCs w:val="24"/>
        </w:rPr>
        <w:t>1</w:t>
      </w:r>
      <w:r w:rsidR="00691CAA" w:rsidRPr="000A5619">
        <w:rPr>
          <w:rFonts w:ascii="Times New Roman" w:hAnsi="Times New Roman" w:cs="Times New Roman"/>
          <w:sz w:val="24"/>
          <w:szCs w:val="24"/>
        </w:rPr>
        <w:t>8</w:t>
      </w:r>
      <w:r w:rsidR="00B46228">
        <w:rPr>
          <w:rFonts w:ascii="Times New Roman" w:hAnsi="Times New Roman" w:cs="Times New Roman"/>
          <w:sz w:val="24"/>
          <w:szCs w:val="24"/>
        </w:rPr>
        <w:t xml:space="preserve"> d. 15</w:t>
      </w:r>
      <w:r w:rsidRPr="00B46228">
        <w:rPr>
          <w:rFonts w:ascii="Times New Roman" w:hAnsi="Times New Roman" w:cs="Times New Roman"/>
          <w:sz w:val="24"/>
          <w:szCs w:val="24"/>
        </w:rPr>
        <w:t xml:space="preserve"> val., prašau išduoti man bendrąjį balsavimo biuletenį.</w:t>
      </w:r>
    </w:p>
    <w:p w14:paraId="42FD667E" w14:textId="77777777" w:rsidR="00096118" w:rsidRPr="00B46228" w:rsidRDefault="00096118" w:rsidP="000961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51D8AD" w14:textId="2DFF0A34" w:rsidR="00096118" w:rsidRPr="00B46228" w:rsidRDefault="00096118" w:rsidP="000961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C373F50" w14:textId="5E84B268" w:rsidR="00096118" w:rsidRPr="00B46228" w:rsidRDefault="00096118" w:rsidP="000961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BD3186" w14:textId="77777777" w:rsidR="00096118" w:rsidRPr="00B46228" w:rsidRDefault="00096118" w:rsidP="000961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4F223B6" w14:textId="77777777" w:rsidR="00096118" w:rsidRPr="00B46228" w:rsidRDefault="00096118" w:rsidP="000961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46228">
        <w:rPr>
          <w:rFonts w:ascii="Times New Roman" w:hAnsi="Times New Roman" w:cs="Times New Roman"/>
          <w:sz w:val="24"/>
          <w:szCs w:val="24"/>
        </w:rPr>
        <w:t>_____________________________</w:t>
      </w:r>
      <w:r w:rsidRPr="00B46228">
        <w:rPr>
          <w:rFonts w:ascii="Times New Roman" w:hAnsi="Times New Roman" w:cs="Times New Roman"/>
          <w:sz w:val="24"/>
          <w:szCs w:val="24"/>
        </w:rPr>
        <w:tab/>
      </w:r>
      <w:r w:rsidRPr="00B46228">
        <w:rPr>
          <w:rFonts w:ascii="Times New Roman" w:hAnsi="Times New Roman" w:cs="Times New Roman"/>
          <w:sz w:val="24"/>
          <w:szCs w:val="24"/>
        </w:rPr>
        <w:tab/>
      </w:r>
      <w:r w:rsidRPr="00B46228">
        <w:rPr>
          <w:rFonts w:ascii="Times New Roman" w:hAnsi="Times New Roman" w:cs="Times New Roman"/>
          <w:sz w:val="24"/>
          <w:szCs w:val="24"/>
        </w:rPr>
        <w:tab/>
        <w:t>_________________________</w:t>
      </w:r>
    </w:p>
    <w:p w14:paraId="0850E62C" w14:textId="10D28A5C" w:rsidR="00096118" w:rsidRPr="00B46228" w:rsidRDefault="00B46228" w:rsidP="00096118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         </w:t>
      </w:r>
      <w:r w:rsidR="00096118" w:rsidRPr="00B46228">
        <w:rPr>
          <w:rFonts w:ascii="Times New Roman" w:hAnsi="Times New Roman" w:cs="Times New Roman"/>
          <w:i/>
          <w:sz w:val="24"/>
          <w:szCs w:val="24"/>
        </w:rPr>
        <w:t>(vardas, pavardė)</w:t>
      </w:r>
      <w:r w:rsidR="00096118" w:rsidRPr="00B46228">
        <w:rPr>
          <w:rFonts w:ascii="Times New Roman" w:hAnsi="Times New Roman" w:cs="Times New Roman"/>
          <w:sz w:val="24"/>
          <w:szCs w:val="24"/>
        </w:rPr>
        <w:tab/>
      </w:r>
      <w:r w:rsidR="00096118" w:rsidRPr="00B46228">
        <w:rPr>
          <w:rFonts w:ascii="Times New Roman" w:hAnsi="Times New Roman" w:cs="Times New Roman"/>
          <w:sz w:val="24"/>
          <w:szCs w:val="24"/>
        </w:rPr>
        <w:tab/>
      </w:r>
      <w:r w:rsidR="00096118" w:rsidRPr="00B46228">
        <w:rPr>
          <w:rFonts w:ascii="Times New Roman" w:hAnsi="Times New Roman" w:cs="Times New Roman"/>
          <w:sz w:val="24"/>
          <w:szCs w:val="24"/>
        </w:rPr>
        <w:tab/>
      </w:r>
      <w:r w:rsidR="00096118" w:rsidRPr="00B46228">
        <w:rPr>
          <w:rFonts w:ascii="Times New Roman" w:hAnsi="Times New Roman" w:cs="Times New Roman"/>
          <w:sz w:val="24"/>
          <w:szCs w:val="24"/>
        </w:rPr>
        <w:tab/>
      </w:r>
      <w:r w:rsidR="00096118" w:rsidRPr="00B46228">
        <w:rPr>
          <w:rFonts w:ascii="Times New Roman" w:hAnsi="Times New Roman" w:cs="Times New Roman"/>
          <w:sz w:val="24"/>
          <w:szCs w:val="24"/>
        </w:rPr>
        <w:tab/>
      </w:r>
      <w:r w:rsidR="00096118" w:rsidRPr="00B46228">
        <w:rPr>
          <w:rFonts w:ascii="Times New Roman" w:hAnsi="Times New Roman" w:cs="Times New Roman"/>
          <w:i/>
          <w:sz w:val="24"/>
          <w:szCs w:val="24"/>
        </w:rPr>
        <w:t>(parašas)</w:t>
      </w:r>
    </w:p>
    <w:p w14:paraId="229ACC93" w14:textId="77777777" w:rsidR="00096118" w:rsidRPr="00B46228" w:rsidRDefault="00096118" w:rsidP="000961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D8A277" w14:textId="462F08F1" w:rsidR="003C7837" w:rsidRPr="00B46228" w:rsidRDefault="003C7837" w:rsidP="003C7837">
      <w:pPr>
        <w:rPr>
          <w:rFonts w:ascii="Times New Roman" w:hAnsi="Times New Roman" w:cs="Times New Roman"/>
          <w:sz w:val="24"/>
          <w:szCs w:val="24"/>
        </w:rPr>
      </w:pPr>
    </w:p>
    <w:sectPr w:rsidR="003C7837" w:rsidRPr="00B46228" w:rsidSect="002E2DF6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2835" w:right="567" w:bottom="3402" w:left="1701" w:header="0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69E85B" w14:textId="77777777" w:rsidR="004C5822" w:rsidRDefault="004C5822" w:rsidP="003A7796">
      <w:pPr>
        <w:spacing w:after="0" w:line="240" w:lineRule="auto"/>
      </w:pPr>
      <w:r>
        <w:separator/>
      </w:r>
    </w:p>
  </w:endnote>
  <w:endnote w:type="continuationSeparator" w:id="0">
    <w:p w14:paraId="19E7433C" w14:textId="77777777" w:rsidR="004C5822" w:rsidRDefault="004C5822" w:rsidP="003A7796">
      <w:pPr>
        <w:spacing w:after="0" w:line="240" w:lineRule="auto"/>
      </w:pPr>
      <w:r>
        <w:continuationSeparator/>
      </w:r>
    </w:p>
  </w:endnote>
  <w:endnote w:type="continuationNotice" w:id="1">
    <w:p w14:paraId="3C90BCD9" w14:textId="77777777" w:rsidR="004C5822" w:rsidRDefault="004C582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Source Sans Pro">
    <w:altName w:val="Arial"/>
    <w:charset w:val="00"/>
    <w:family w:val="swiss"/>
    <w:pitch w:val="variable"/>
    <w:sig w:usb0="600002F7" w:usb1="02000001" w:usb2="00000000" w:usb3="00000000" w:csb0="0000019F" w:csb1="00000000"/>
  </w:font>
  <w:font w:name="Lato Heavy">
    <w:altName w:val="Arial"/>
    <w:charset w:val="00"/>
    <w:family w:val="swiss"/>
    <w:pitch w:val="variable"/>
    <w:sig w:usb0="A00000AF" w:usb1="5000604B" w:usb2="00000000" w:usb3="00000000" w:csb0="00000093" w:csb1="00000000"/>
  </w:font>
  <w:font w:name="Lato">
    <w:altName w:val="Arial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Lentelstinklelis"/>
      <w:tblW w:w="0" w:type="auto"/>
      <w:tblInd w:w="-1701" w:type="dxa"/>
      <w:tblLayout w:type="fixed"/>
      <w:tblLook w:val="04A0" w:firstRow="1" w:lastRow="0" w:firstColumn="1" w:lastColumn="0" w:noHBand="0" w:noVBand="1"/>
    </w:tblPr>
    <w:tblGrid>
      <w:gridCol w:w="268"/>
    </w:tblGrid>
    <w:tr w:rsidR="00B46228" w14:paraId="0D1D4A04" w14:textId="77777777" w:rsidTr="00287544">
      <w:trPr>
        <w:trHeight w:val="365"/>
      </w:trPr>
      <w:tc>
        <w:tcPr>
          <w:tcW w:w="268" w:type="dxa"/>
          <w:tcBorders>
            <w:top w:val="nil"/>
            <w:left w:val="nil"/>
            <w:bottom w:val="nil"/>
            <w:right w:val="nil"/>
          </w:tcBorders>
        </w:tcPr>
        <w:p w14:paraId="11AF791F" w14:textId="77777777" w:rsidR="00B46228" w:rsidRDefault="00B46228" w:rsidP="00710880">
          <w:pPr>
            <w:pStyle w:val="Porat"/>
            <w:rPr>
              <w:noProof/>
            </w:rPr>
          </w:pPr>
        </w:p>
      </w:tc>
    </w:tr>
    <w:tr w:rsidR="00B46228" w14:paraId="05930DB8" w14:textId="77777777" w:rsidTr="00287544">
      <w:trPr>
        <w:trHeight w:val="165"/>
      </w:trPr>
      <w:tc>
        <w:tcPr>
          <w:tcW w:w="268" w:type="dxa"/>
          <w:tcBorders>
            <w:top w:val="nil"/>
            <w:left w:val="nil"/>
            <w:bottom w:val="nil"/>
            <w:right w:val="nil"/>
          </w:tcBorders>
        </w:tcPr>
        <w:p w14:paraId="1D987F18" w14:textId="77777777" w:rsidR="00B46228" w:rsidRDefault="00B46228" w:rsidP="00710880">
          <w:pPr>
            <w:pStyle w:val="Porat"/>
            <w:rPr>
              <w:noProof/>
            </w:rPr>
          </w:pPr>
        </w:p>
      </w:tc>
    </w:tr>
    <w:tr w:rsidR="00B46228" w14:paraId="2A010FBB" w14:textId="77777777" w:rsidTr="00287544">
      <w:trPr>
        <w:trHeight w:val="166"/>
      </w:trPr>
      <w:tc>
        <w:tcPr>
          <w:tcW w:w="268" w:type="dxa"/>
          <w:tcBorders>
            <w:top w:val="nil"/>
            <w:left w:val="nil"/>
            <w:bottom w:val="nil"/>
            <w:right w:val="nil"/>
          </w:tcBorders>
        </w:tcPr>
        <w:p w14:paraId="3C4A19CF" w14:textId="77777777" w:rsidR="00B46228" w:rsidRDefault="00B46228" w:rsidP="00710880">
          <w:pPr>
            <w:pStyle w:val="Porat"/>
            <w:rPr>
              <w:noProof/>
            </w:rPr>
          </w:pPr>
        </w:p>
      </w:tc>
    </w:tr>
  </w:tbl>
  <w:tbl>
    <w:tblPr>
      <w:tblW w:w="9209" w:type="dxa"/>
      <w:tblInd w:w="-108" w:type="dxa"/>
      <w:tblLook w:val="04A0" w:firstRow="1" w:lastRow="0" w:firstColumn="1" w:lastColumn="0" w:noHBand="0" w:noVBand="1"/>
    </w:tblPr>
    <w:tblGrid>
      <w:gridCol w:w="516"/>
      <w:gridCol w:w="3820"/>
      <w:gridCol w:w="516"/>
      <w:gridCol w:w="1487"/>
      <w:gridCol w:w="516"/>
      <w:gridCol w:w="2354"/>
    </w:tblGrid>
    <w:tr w:rsidR="00B46228" w:rsidRPr="00F75BF0" w14:paraId="5939F3EB" w14:textId="77777777" w:rsidTr="00B46228">
      <w:tc>
        <w:tcPr>
          <w:tcW w:w="504" w:type="dxa"/>
          <w:shd w:val="clear" w:color="auto" w:fill="auto"/>
          <w:hideMark/>
        </w:tcPr>
        <w:p w14:paraId="2C651015" w14:textId="4FAFD579" w:rsidR="00B46228" w:rsidRPr="00F75BF0" w:rsidRDefault="00B46228" w:rsidP="00B46228">
          <w:pPr>
            <w:pStyle w:val="FooterSubHeading"/>
            <w:rPr>
              <w:rFonts w:ascii="Cambria" w:eastAsia="Cambria" w:hAnsi="Cambria"/>
              <w:noProof/>
            </w:rPr>
          </w:pPr>
          <w:r w:rsidRPr="00F75BF0">
            <w:rPr>
              <w:rFonts w:ascii="Cambria" w:eastAsia="Cambria" w:hAnsi="Cambria"/>
              <w:noProof/>
            </w:rPr>
            <w:drawing>
              <wp:inline distT="0" distB="0" distL="0" distR="0" wp14:anchorId="66990015" wp14:editId="6DFAF5AD">
                <wp:extent cx="180975" cy="180975"/>
                <wp:effectExtent l="0" t="0" r="9525" b="9525"/>
                <wp:docPr id="9" name="Paveikslėlis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aveikslėlis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975" cy="180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42" w:type="dxa"/>
          <w:shd w:val="clear" w:color="auto" w:fill="auto"/>
          <w:hideMark/>
        </w:tcPr>
        <w:p w14:paraId="3C26BD1C" w14:textId="77777777" w:rsidR="00B46228" w:rsidRPr="00F75BF0" w:rsidRDefault="00B46228" w:rsidP="00B46228">
          <w:pPr>
            <w:pStyle w:val="FooterSubHeading"/>
            <w:rPr>
              <w:rFonts w:eastAsia="Cambria"/>
              <w:color w:val="auto"/>
            </w:rPr>
          </w:pPr>
          <w:r w:rsidRPr="00F75BF0">
            <w:rPr>
              <w:rFonts w:eastAsia="Cambria"/>
              <w:color w:val="auto"/>
            </w:rPr>
            <w:t>Šilalės</w:t>
          </w:r>
          <w:r w:rsidRPr="00F75BF0">
            <w:rPr>
              <w:rStyle w:val="FooterHeaderChar"/>
              <w:rFonts w:ascii="Calibri" w:hAnsi="Calibri"/>
              <w:color w:val="auto"/>
            </w:rPr>
            <w:t xml:space="preserve"> kredito unija</w:t>
          </w:r>
        </w:p>
        <w:p w14:paraId="3531BFF4" w14:textId="77777777" w:rsidR="00B46228" w:rsidRPr="00F75BF0" w:rsidRDefault="00B46228" w:rsidP="00B46228">
          <w:pPr>
            <w:pStyle w:val="FooterSubHeading"/>
            <w:rPr>
              <w:rFonts w:eastAsia="Cambria"/>
              <w:color w:val="auto"/>
            </w:rPr>
          </w:pPr>
          <w:r w:rsidRPr="00F75BF0">
            <w:rPr>
              <w:rFonts w:eastAsia="Cambria"/>
              <w:color w:val="auto"/>
            </w:rPr>
            <w:t>Įmonės kodas: 112046953</w:t>
          </w:r>
        </w:p>
        <w:p w14:paraId="509DB2E1" w14:textId="1B982FF0" w:rsidR="00B46228" w:rsidRPr="00F75BF0" w:rsidRDefault="00B46228" w:rsidP="00B46228">
          <w:pPr>
            <w:pStyle w:val="FooterSubHeading"/>
            <w:rPr>
              <w:rFonts w:ascii="Cambria" w:eastAsia="Cambria" w:hAnsi="Cambria"/>
              <w:color w:val="FF0000"/>
            </w:rPr>
          </w:pPr>
          <w:r w:rsidRPr="00F75BF0">
            <w:rPr>
              <w:rStyle w:val="FooterParagraphChar"/>
              <w:rFonts w:ascii="Calibri" w:hAnsi="Calibri"/>
              <w:color w:val="auto"/>
            </w:rPr>
            <w:t>Atsiskaitomoji są</w:t>
          </w:r>
          <w:r>
            <w:rPr>
              <w:rStyle w:val="FooterParagraphChar"/>
              <w:rFonts w:ascii="Calibri" w:hAnsi="Calibri"/>
              <w:color w:val="auto"/>
            </w:rPr>
            <w:t>skaita: LT</w:t>
          </w:r>
          <w:r w:rsidR="00287544">
            <w:rPr>
              <w:rStyle w:val="FooterParagraphChar"/>
              <w:rFonts w:ascii="Calibri" w:hAnsi="Calibri"/>
              <w:color w:val="auto"/>
            </w:rPr>
            <w:t>85 5012 9202 1002 7525</w:t>
          </w:r>
        </w:p>
      </w:tc>
      <w:tc>
        <w:tcPr>
          <w:tcW w:w="504" w:type="dxa"/>
          <w:shd w:val="clear" w:color="auto" w:fill="auto"/>
          <w:hideMark/>
        </w:tcPr>
        <w:p w14:paraId="4CE44744" w14:textId="53806667" w:rsidR="00B46228" w:rsidRPr="00F75BF0" w:rsidRDefault="00B46228" w:rsidP="00B46228">
          <w:pPr>
            <w:pStyle w:val="FooterSubHeading"/>
            <w:rPr>
              <w:rFonts w:ascii="Lato Heavy" w:eastAsia="Cambria" w:hAnsi="Lato Heavy"/>
              <w:color w:val="FF0000"/>
            </w:rPr>
          </w:pPr>
          <w:r w:rsidRPr="00F75BF0">
            <w:rPr>
              <w:rFonts w:ascii="Cambria" w:eastAsia="Cambria" w:hAnsi="Cambria"/>
              <w:noProof/>
              <w:color w:val="FF0000"/>
            </w:rPr>
            <w:drawing>
              <wp:inline distT="0" distB="0" distL="0" distR="0" wp14:anchorId="16A5247C" wp14:editId="29FC6A22">
                <wp:extent cx="180975" cy="180975"/>
                <wp:effectExtent l="0" t="0" r="9525" b="9525"/>
                <wp:docPr id="8" name="Paveikslėlis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aveikslėlis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975" cy="180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491" w:type="dxa"/>
          <w:shd w:val="clear" w:color="auto" w:fill="auto"/>
        </w:tcPr>
        <w:p w14:paraId="6C8EDA43" w14:textId="77777777" w:rsidR="00B46228" w:rsidRPr="00F75BF0" w:rsidRDefault="00B46228" w:rsidP="00B46228">
          <w:pPr>
            <w:pStyle w:val="FooterSubHeading"/>
            <w:rPr>
              <w:rFonts w:eastAsia="Cambria"/>
              <w:color w:val="auto"/>
            </w:rPr>
          </w:pPr>
          <w:r w:rsidRPr="00F75BF0">
            <w:rPr>
              <w:rFonts w:eastAsia="Cambria"/>
              <w:color w:val="auto"/>
            </w:rPr>
            <w:t xml:space="preserve">J. Basanavičiaus g. 13 </w:t>
          </w:r>
        </w:p>
        <w:p w14:paraId="3F581F05" w14:textId="77777777" w:rsidR="00B46228" w:rsidRPr="00F75BF0" w:rsidRDefault="00B46228" w:rsidP="00B46228">
          <w:pPr>
            <w:pStyle w:val="FooterSubHeading"/>
            <w:rPr>
              <w:rFonts w:eastAsia="Cambria"/>
              <w:color w:val="auto"/>
            </w:rPr>
          </w:pPr>
          <w:r w:rsidRPr="00F75BF0">
            <w:rPr>
              <w:rFonts w:eastAsia="Cambria"/>
              <w:color w:val="auto"/>
            </w:rPr>
            <w:t>75138 Šilalė</w:t>
          </w:r>
        </w:p>
        <w:p w14:paraId="32AAE533" w14:textId="77777777" w:rsidR="00B46228" w:rsidRPr="00F75BF0" w:rsidRDefault="00B46228" w:rsidP="00B46228">
          <w:pPr>
            <w:pStyle w:val="FooterSubHeading"/>
            <w:rPr>
              <w:rFonts w:ascii="Cambria" w:eastAsia="Cambria" w:hAnsi="Cambria"/>
              <w:color w:val="FF0000"/>
            </w:rPr>
          </w:pPr>
        </w:p>
      </w:tc>
      <w:tc>
        <w:tcPr>
          <w:tcW w:w="504" w:type="dxa"/>
          <w:shd w:val="clear" w:color="auto" w:fill="auto"/>
          <w:hideMark/>
        </w:tcPr>
        <w:p w14:paraId="61279BF5" w14:textId="37A8E0E8" w:rsidR="00B46228" w:rsidRPr="00F75BF0" w:rsidRDefault="00B46228" w:rsidP="00B46228">
          <w:pPr>
            <w:pStyle w:val="FooterSubHeading"/>
            <w:rPr>
              <w:rFonts w:ascii="Lato Heavy" w:eastAsia="Cambria" w:hAnsi="Lato Heavy"/>
              <w:color w:val="FF0000"/>
            </w:rPr>
          </w:pPr>
          <w:r w:rsidRPr="00F75BF0">
            <w:rPr>
              <w:rFonts w:ascii="Cambria" w:eastAsia="Cambria" w:hAnsi="Cambria"/>
              <w:noProof/>
              <w:color w:val="FF0000"/>
            </w:rPr>
            <w:drawing>
              <wp:inline distT="0" distB="0" distL="0" distR="0" wp14:anchorId="58757061" wp14:editId="5D739F08">
                <wp:extent cx="180975" cy="180975"/>
                <wp:effectExtent l="0" t="0" r="9525" b="9525"/>
                <wp:docPr id="7" name="Paveikslėlis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aveikslėlis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975" cy="180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64" w:type="dxa"/>
          <w:shd w:val="clear" w:color="auto" w:fill="auto"/>
          <w:hideMark/>
        </w:tcPr>
        <w:p w14:paraId="4796FC51" w14:textId="77777777" w:rsidR="00B46228" w:rsidRPr="00F75BF0" w:rsidRDefault="00B46228" w:rsidP="00B46228">
          <w:pPr>
            <w:pStyle w:val="FooterSubHeading"/>
            <w:rPr>
              <w:rFonts w:eastAsia="Cambria"/>
              <w:color w:val="auto"/>
            </w:rPr>
          </w:pPr>
          <w:r w:rsidRPr="00F75BF0">
            <w:rPr>
              <w:rFonts w:eastAsia="Cambria"/>
              <w:color w:val="auto"/>
            </w:rPr>
            <w:t>silale@kreda.lt</w:t>
          </w:r>
        </w:p>
        <w:p w14:paraId="065A8200" w14:textId="77777777" w:rsidR="00B46228" w:rsidRPr="00F75BF0" w:rsidRDefault="00B46228" w:rsidP="00B46228">
          <w:pPr>
            <w:pStyle w:val="FooterSubHeading"/>
            <w:rPr>
              <w:rFonts w:ascii="Cambria" w:eastAsia="Cambria" w:hAnsi="Cambria"/>
              <w:color w:val="FF0000"/>
            </w:rPr>
          </w:pPr>
          <w:r w:rsidRPr="00F75BF0">
            <w:rPr>
              <w:rFonts w:eastAsia="Cambria"/>
              <w:color w:val="auto"/>
            </w:rPr>
            <w:t>www.kreda.lt</w:t>
          </w:r>
        </w:p>
      </w:tc>
    </w:tr>
  </w:tbl>
  <w:p w14:paraId="0B2047C5" w14:textId="607FAE22" w:rsidR="00EC28A1" w:rsidRDefault="00701002">
    <w:pPr>
      <w:pStyle w:val="Porat"/>
    </w:pPr>
    <w:r>
      <w:rPr>
        <w:noProof/>
      </w:rPr>
      <w:drawing>
        <wp:anchor distT="0" distB="0" distL="114300" distR="114300" simplePos="0" relativeHeight="251658247" behindDoc="1" locked="0" layoutInCell="1" allowOverlap="1" wp14:anchorId="2C2ED0E1" wp14:editId="120DB3B5">
          <wp:simplePos x="0" y="0"/>
          <wp:positionH relativeFrom="margin">
            <wp:align>left</wp:align>
          </wp:positionH>
          <wp:positionV relativeFrom="paragraph">
            <wp:posOffset>-1645920</wp:posOffset>
          </wp:positionV>
          <wp:extent cx="4695825" cy="1904162"/>
          <wp:effectExtent l="0" t="0" r="0" b="1270"/>
          <wp:wrapNone/>
          <wp:docPr id="2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95825" cy="19041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569EF1" w14:textId="77777777" w:rsidR="004C5822" w:rsidRDefault="004C5822" w:rsidP="003A7796">
      <w:pPr>
        <w:spacing w:after="0" w:line="240" w:lineRule="auto"/>
      </w:pPr>
      <w:r>
        <w:separator/>
      </w:r>
    </w:p>
  </w:footnote>
  <w:footnote w:type="continuationSeparator" w:id="0">
    <w:p w14:paraId="727C115D" w14:textId="77777777" w:rsidR="004C5822" w:rsidRDefault="004C5822" w:rsidP="003A7796">
      <w:pPr>
        <w:spacing w:after="0" w:line="240" w:lineRule="auto"/>
      </w:pPr>
      <w:r>
        <w:continuationSeparator/>
      </w:r>
    </w:p>
  </w:footnote>
  <w:footnote w:type="continuationNotice" w:id="1">
    <w:p w14:paraId="1CDC5990" w14:textId="77777777" w:rsidR="004C5822" w:rsidRDefault="004C582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9E43CD" w14:textId="34356B79" w:rsidR="00A71F8C" w:rsidRDefault="004C5822">
    <w:pPr>
      <w:pStyle w:val="Antrats"/>
    </w:pPr>
    <w:r>
      <w:rPr>
        <w:noProof/>
      </w:rPr>
      <w:pict w14:anchorId="0068D43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81096626" o:spid="_x0000_s2050" type="#_x0000_t75" style="position:absolute;margin-left:0;margin-top:0;width:275.05pt;height:148pt;z-index:-251658238;mso-position-horizontal:center;mso-position-horizontal-relative:margin;mso-position-vertical:center;mso-position-vertical-relative:margin" o:allowincell="f">
          <v:imagedata r:id="rId1" o:title="watermark@3x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3318FC" w14:textId="0E73ECC1" w:rsidR="003A7796" w:rsidRDefault="003A7796">
    <w:pPr>
      <w:pStyle w:val="Antrats"/>
    </w:pPr>
  </w:p>
  <w:p w14:paraId="60525010" w14:textId="1708617A" w:rsidR="003A7796" w:rsidRDefault="00B46228">
    <w:pPr>
      <w:pStyle w:val="Antrats"/>
    </w:pPr>
    <w:r w:rsidRPr="00866C6C">
      <w:rPr>
        <w:noProof/>
      </w:rPr>
      <w:drawing>
        <wp:inline distT="0" distB="0" distL="0" distR="0" wp14:anchorId="6EB31003" wp14:editId="21C4D411">
          <wp:extent cx="1952625" cy="876300"/>
          <wp:effectExtent l="0" t="0" r="9525" b="0"/>
          <wp:docPr id="3" name="Paveikslėlis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aveikslėlis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52625" cy="876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24C206" w14:textId="55964842" w:rsidR="00A71F8C" w:rsidRDefault="004C5822">
    <w:pPr>
      <w:pStyle w:val="Antrats"/>
    </w:pPr>
    <w:r>
      <w:rPr>
        <w:noProof/>
      </w:rPr>
      <w:pict w14:anchorId="015EFDA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81096625" o:spid="_x0000_s2049" type="#_x0000_t75" style="position:absolute;margin-left:0;margin-top:0;width:275.05pt;height:148pt;z-index:-251658239;mso-position-horizontal:center;mso-position-horizontal-relative:margin;mso-position-vertical:center;mso-position-vertical-relative:margin" o:allowincell="f">
          <v:imagedata r:id="rId1" o:title="watermark@3x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8.25pt;height:8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" o:bullet="t">
        <v:imagedata r:id="rId1" o:title="" cropbottom="-804f" cropright="-804f"/>
      </v:shape>
    </w:pict>
  </w:numPicBullet>
  <w:abstractNum w:abstractNumId="0" w15:restartNumberingAfterBreak="0">
    <w:nsid w:val="75D71C12"/>
    <w:multiLevelType w:val="hybridMultilevel"/>
    <w:tmpl w:val="29F4E00C"/>
    <w:lvl w:ilvl="0" w:tplc="D43A42A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CE6ACB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B5C33F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1FA3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19A53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07E3E5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8DE711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A52387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B54E3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396"/>
  <w:drawingGridHorizontalSpacing w:val="110"/>
  <w:displayHorizontalDrawingGridEvery w:val="2"/>
  <w:displayVertic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GxMLIwNTQyNTEzNTRW0lEKTi0uzszPAymwqAUAcL4BqCwAAAA="/>
  </w:docVars>
  <w:rsids>
    <w:rsidRoot w:val="003A7796"/>
    <w:rsid w:val="00032FE6"/>
    <w:rsid w:val="000365FD"/>
    <w:rsid w:val="0004288D"/>
    <w:rsid w:val="00050D1F"/>
    <w:rsid w:val="000725B3"/>
    <w:rsid w:val="00096118"/>
    <w:rsid w:val="000A5619"/>
    <w:rsid w:val="001116DB"/>
    <w:rsid w:val="00193948"/>
    <w:rsid w:val="001D58E7"/>
    <w:rsid w:val="0022237F"/>
    <w:rsid w:val="00287544"/>
    <w:rsid w:val="002A4F8B"/>
    <w:rsid w:val="002B4437"/>
    <w:rsid w:val="002E0897"/>
    <w:rsid w:val="002E2DF6"/>
    <w:rsid w:val="002E571D"/>
    <w:rsid w:val="003669F8"/>
    <w:rsid w:val="003721E9"/>
    <w:rsid w:val="003902D7"/>
    <w:rsid w:val="003A3A2C"/>
    <w:rsid w:val="003A7796"/>
    <w:rsid w:val="003C7837"/>
    <w:rsid w:val="004018C1"/>
    <w:rsid w:val="00410A35"/>
    <w:rsid w:val="00425053"/>
    <w:rsid w:val="004C5822"/>
    <w:rsid w:val="004F1A0C"/>
    <w:rsid w:val="0052458B"/>
    <w:rsid w:val="00533C0D"/>
    <w:rsid w:val="005653D9"/>
    <w:rsid w:val="0056545E"/>
    <w:rsid w:val="00597C57"/>
    <w:rsid w:val="005E219A"/>
    <w:rsid w:val="005E233A"/>
    <w:rsid w:val="005E3DD0"/>
    <w:rsid w:val="005E6194"/>
    <w:rsid w:val="005F6C61"/>
    <w:rsid w:val="0065764D"/>
    <w:rsid w:val="006801C0"/>
    <w:rsid w:val="00691CAA"/>
    <w:rsid w:val="006B4711"/>
    <w:rsid w:val="006C772B"/>
    <w:rsid w:val="006E1D5B"/>
    <w:rsid w:val="006E6951"/>
    <w:rsid w:val="00701002"/>
    <w:rsid w:val="00710880"/>
    <w:rsid w:val="00750545"/>
    <w:rsid w:val="007A5107"/>
    <w:rsid w:val="007C14E6"/>
    <w:rsid w:val="007D6374"/>
    <w:rsid w:val="007E3398"/>
    <w:rsid w:val="007E719E"/>
    <w:rsid w:val="00944CF9"/>
    <w:rsid w:val="00A71F8C"/>
    <w:rsid w:val="00AC2455"/>
    <w:rsid w:val="00B46228"/>
    <w:rsid w:val="00B80013"/>
    <w:rsid w:val="00BD39B8"/>
    <w:rsid w:val="00C51EAB"/>
    <w:rsid w:val="00C676D0"/>
    <w:rsid w:val="00C7424D"/>
    <w:rsid w:val="00CC3517"/>
    <w:rsid w:val="00CD391D"/>
    <w:rsid w:val="00CF2B2B"/>
    <w:rsid w:val="00D06F82"/>
    <w:rsid w:val="00D17094"/>
    <w:rsid w:val="00D81B9E"/>
    <w:rsid w:val="00DF02B5"/>
    <w:rsid w:val="00E3134C"/>
    <w:rsid w:val="00E90434"/>
    <w:rsid w:val="00EC1074"/>
    <w:rsid w:val="00EC28A1"/>
    <w:rsid w:val="00F61864"/>
    <w:rsid w:val="00F85CA6"/>
    <w:rsid w:val="00F95B92"/>
    <w:rsid w:val="00FB4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082C242A"/>
  <w15:chartTrackingRefBased/>
  <w15:docId w15:val="{3E4BDC05-3145-466E-82A8-4E4F444BD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096118"/>
    <w:rPr>
      <w:rFonts w:eastAsiaTheme="minorEastAsia"/>
      <w:lang w:val="lt-LT" w:eastAsia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3A77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3A7796"/>
  </w:style>
  <w:style w:type="paragraph" w:styleId="Porat">
    <w:name w:val="footer"/>
    <w:basedOn w:val="prastasis"/>
    <w:link w:val="PoratDiagrama"/>
    <w:uiPriority w:val="99"/>
    <w:unhideWhenUsed/>
    <w:rsid w:val="003A77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3A7796"/>
  </w:style>
  <w:style w:type="table" w:styleId="Lentelstinklelis">
    <w:name w:val="Table Grid"/>
    <w:basedOn w:val="prastojilentel"/>
    <w:uiPriority w:val="39"/>
    <w:rsid w:val="007108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prastasis"/>
    <w:link w:val="ParagraphChar"/>
    <w:rsid w:val="00FB4B77"/>
    <w:rPr>
      <w:rFonts w:ascii="Source Sans Pro" w:hAnsi="Source Sans Pro"/>
    </w:rPr>
  </w:style>
  <w:style w:type="paragraph" w:customStyle="1" w:styleId="Heading">
    <w:name w:val="Heading"/>
    <w:basedOn w:val="prastasis"/>
    <w:link w:val="HeadingChar"/>
    <w:rsid w:val="00FB4B77"/>
    <w:rPr>
      <w:rFonts w:ascii="Lato Heavy" w:hAnsi="Lato Heavy"/>
      <w:color w:val="3E495F"/>
      <w:szCs w:val="24"/>
    </w:rPr>
  </w:style>
  <w:style w:type="character" w:customStyle="1" w:styleId="ParagraphChar">
    <w:name w:val="Paragraph Char"/>
    <w:basedOn w:val="Numatytasispastraiposriftas"/>
    <w:link w:val="Paragraph"/>
    <w:rsid w:val="00FB4B77"/>
    <w:rPr>
      <w:rFonts w:ascii="Source Sans Pro" w:hAnsi="Source Sans Pro"/>
    </w:rPr>
  </w:style>
  <w:style w:type="paragraph" w:customStyle="1" w:styleId="FooterParagraph">
    <w:name w:val="Footer Paragraph"/>
    <w:basedOn w:val="Porat"/>
    <w:link w:val="FooterParagraphChar"/>
    <w:rsid w:val="00FB4B77"/>
    <w:rPr>
      <w:rFonts w:ascii="Lato" w:hAnsi="Lato"/>
      <w:color w:val="87919B"/>
      <w:sz w:val="14"/>
      <w:szCs w:val="14"/>
    </w:rPr>
  </w:style>
  <w:style w:type="character" w:customStyle="1" w:styleId="HeadingChar">
    <w:name w:val="Heading Char"/>
    <w:basedOn w:val="Numatytasispastraiposriftas"/>
    <w:link w:val="Heading"/>
    <w:rsid w:val="00FB4B77"/>
    <w:rPr>
      <w:rFonts w:ascii="Lato Heavy" w:hAnsi="Lato Heavy"/>
      <w:color w:val="3E495F"/>
      <w:szCs w:val="24"/>
    </w:rPr>
  </w:style>
  <w:style w:type="paragraph" w:customStyle="1" w:styleId="FooterHeader">
    <w:name w:val="Footer Header"/>
    <w:basedOn w:val="Porat"/>
    <w:link w:val="FooterHeaderChar"/>
    <w:rsid w:val="00FB4B77"/>
    <w:rPr>
      <w:rFonts w:ascii="Lato Heavy" w:hAnsi="Lato Heavy"/>
      <w:color w:val="3E495F"/>
      <w:sz w:val="14"/>
      <w:szCs w:val="14"/>
    </w:rPr>
  </w:style>
  <w:style w:type="character" w:customStyle="1" w:styleId="FooterParagraphChar">
    <w:name w:val="Footer Paragraph Char"/>
    <w:basedOn w:val="PoratDiagrama"/>
    <w:link w:val="FooterParagraph"/>
    <w:rsid w:val="00FB4B77"/>
    <w:rPr>
      <w:rFonts w:ascii="Lato" w:hAnsi="Lato"/>
      <w:color w:val="87919B"/>
      <w:sz w:val="14"/>
      <w:szCs w:val="14"/>
    </w:rPr>
  </w:style>
  <w:style w:type="paragraph" w:customStyle="1" w:styleId="Sub-heading">
    <w:name w:val="Sub-heading"/>
    <w:basedOn w:val="prastasis"/>
    <w:link w:val="Sub-headingChar"/>
    <w:rsid w:val="00FB4B77"/>
    <w:rPr>
      <w:rFonts w:ascii="Lato" w:hAnsi="Lato"/>
      <w:color w:val="87919B"/>
      <w:sz w:val="18"/>
      <w:szCs w:val="18"/>
    </w:rPr>
  </w:style>
  <w:style w:type="character" w:customStyle="1" w:styleId="FooterHeaderChar">
    <w:name w:val="Footer Header Char"/>
    <w:basedOn w:val="PoratDiagrama"/>
    <w:link w:val="FooterHeader"/>
    <w:rsid w:val="00FB4B77"/>
    <w:rPr>
      <w:rFonts w:ascii="Lato Heavy" w:hAnsi="Lato Heavy"/>
      <w:color w:val="3E495F"/>
      <w:sz w:val="14"/>
      <w:szCs w:val="14"/>
    </w:rPr>
  </w:style>
  <w:style w:type="character" w:customStyle="1" w:styleId="Sub-headingChar">
    <w:name w:val="Sub-heading Char"/>
    <w:basedOn w:val="Numatytasispastraiposriftas"/>
    <w:link w:val="Sub-heading"/>
    <w:rsid w:val="00FB4B77"/>
    <w:rPr>
      <w:rFonts w:ascii="Lato" w:hAnsi="Lato"/>
      <w:color w:val="87919B"/>
      <w:sz w:val="18"/>
      <w:szCs w:val="18"/>
    </w:rPr>
  </w:style>
  <w:style w:type="paragraph" w:customStyle="1" w:styleId="MainHeading">
    <w:name w:val="Main Heading"/>
    <w:basedOn w:val="Heading"/>
    <w:link w:val="MainHeadingChar"/>
    <w:qFormat/>
    <w:rsid w:val="006E6951"/>
    <w:rPr>
      <w:rFonts w:ascii="Calibri" w:hAnsi="Calibri" w:cs="Arial"/>
      <w:b/>
      <w:sz w:val="28"/>
    </w:rPr>
  </w:style>
  <w:style w:type="paragraph" w:customStyle="1" w:styleId="MainParagraph">
    <w:name w:val="Main Paragraph"/>
    <w:basedOn w:val="prastasis"/>
    <w:link w:val="MainParagraphChar"/>
    <w:qFormat/>
    <w:rsid w:val="006801C0"/>
    <w:rPr>
      <w:rFonts w:cstheme="minorHAnsi"/>
    </w:rPr>
  </w:style>
  <w:style w:type="character" w:customStyle="1" w:styleId="MainHeadingChar">
    <w:name w:val="Main Heading Char"/>
    <w:basedOn w:val="HeadingChar"/>
    <w:link w:val="MainHeading"/>
    <w:rsid w:val="006801C0"/>
    <w:rPr>
      <w:rFonts w:ascii="Calibri" w:hAnsi="Calibri" w:cs="Arial"/>
      <w:b/>
      <w:color w:val="3E495F"/>
      <w:sz w:val="28"/>
      <w:szCs w:val="24"/>
    </w:rPr>
  </w:style>
  <w:style w:type="paragraph" w:customStyle="1" w:styleId="MainSubHeading">
    <w:name w:val="Main Sub Heading"/>
    <w:basedOn w:val="Sub-heading"/>
    <w:link w:val="MainSubHeadingChar"/>
    <w:qFormat/>
    <w:rsid w:val="003721E9"/>
    <w:pPr>
      <w:spacing w:line="240" w:lineRule="auto"/>
    </w:pPr>
    <w:rPr>
      <w:rFonts w:asciiTheme="minorHAnsi" w:hAnsiTheme="minorHAnsi" w:cstheme="minorHAnsi"/>
    </w:rPr>
  </w:style>
  <w:style w:type="character" w:customStyle="1" w:styleId="MainParagraphChar">
    <w:name w:val="Main Paragraph Char"/>
    <w:basedOn w:val="Numatytasispastraiposriftas"/>
    <w:link w:val="MainParagraph"/>
    <w:rsid w:val="006801C0"/>
    <w:rPr>
      <w:rFonts w:cstheme="minorHAnsi"/>
    </w:rPr>
  </w:style>
  <w:style w:type="paragraph" w:customStyle="1" w:styleId="FooterSubHeading">
    <w:name w:val="Footer Sub Heading"/>
    <w:basedOn w:val="Porat"/>
    <w:link w:val="FooterSubHeadingChar"/>
    <w:qFormat/>
    <w:rsid w:val="006E6951"/>
    <w:rPr>
      <w:rFonts w:cstheme="minorHAnsi"/>
      <w:b/>
      <w:color w:val="44546A" w:themeColor="text2"/>
      <w:sz w:val="14"/>
      <w:szCs w:val="14"/>
    </w:rPr>
  </w:style>
  <w:style w:type="character" w:customStyle="1" w:styleId="MainSubHeadingChar">
    <w:name w:val="Main Sub Heading Char"/>
    <w:basedOn w:val="Sub-headingChar"/>
    <w:link w:val="MainSubHeading"/>
    <w:rsid w:val="003721E9"/>
    <w:rPr>
      <w:rFonts w:ascii="Lato" w:hAnsi="Lato" w:cstheme="minorHAnsi"/>
      <w:color w:val="87919B"/>
      <w:sz w:val="18"/>
      <w:szCs w:val="18"/>
    </w:rPr>
  </w:style>
  <w:style w:type="paragraph" w:customStyle="1" w:styleId="FooterHeader0">
    <w:name w:val="FooterHeader"/>
    <w:basedOn w:val="Porat"/>
    <w:link w:val="FooterHeaderChar0"/>
    <w:qFormat/>
    <w:rsid w:val="006E6951"/>
    <w:rPr>
      <w:rFonts w:ascii="Calibri" w:hAnsi="Calibri" w:cs="Arial"/>
      <w:b/>
      <w:color w:val="3E495F"/>
      <w:sz w:val="14"/>
      <w:szCs w:val="14"/>
    </w:rPr>
  </w:style>
  <w:style w:type="character" w:customStyle="1" w:styleId="FooterSubHeadingChar">
    <w:name w:val="Footer Sub Heading Char"/>
    <w:basedOn w:val="PoratDiagrama"/>
    <w:link w:val="FooterSubHeading"/>
    <w:rsid w:val="003721E9"/>
    <w:rPr>
      <w:rFonts w:cstheme="minorHAnsi"/>
      <w:b/>
      <w:color w:val="44546A" w:themeColor="text2"/>
      <w:sz w:val="14"/>
      <w:szCs w:val="14"/>
    </w:rPr>
  </w:style>
  <w:style w:type="character" w:customStyle="1" w:styleId="FooterHeaderChar0">
    <w:name w:val="FooterHeader Char"/>
    <w:basedOn w:val="PoratDiagrama"/>
    <w:link w:val="FooterHeader0"/>
    <w:rsid w:val="003721E9"/>
    <w:rPr>
      <w:rFonts w:ascii="Calibri" w:hAnsi="Calibri" w:cs="Arial"/>
      <w:b/>
      <w:color w:val="3E495F"/>
      <w:sz w:val="14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5" Type="http://schemas.openxmlformats.org/officeDocument/2006/relationships/image" Target="media/image8.svg"/><Relationship Id="rId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6D5A988232EF40905E73942B86FE64" ma:contentTypeVersion="4" ma:contentTypeDescription="Create a new document." ma:contentTypeScope="" ma:versionID="b176982c1ffc08ece0c871f1ec73b4b9">
  <xsd:schema xmlns:xsd="http://www.w3.org/2001/XMLSchema" xmlns:xs="http://www.w3.org/2001/XMLSchema" xmlns:p="http://schemas.microsoft.com/office/2006/metadata/properties" xmlns:ns2="e223e2e3-ac65-48aa-bacb-fbf686deb220" targetNamespace="http://schemas.microsoft.com/office/2006/metadata/properties" ma:root="true" ma:fieldsID="4f85ca5f25d31716208b3eec34de302e" ns2:_="">
    <xsd:import namespace="e223e2e3-ac65-48aa-bacb-fbf686deb2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23e2e3-ac65-48aa-bacb-fbf686deb2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17ED50-5D0B-4A9B-8246-11AF4DF29C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23e2e3-ac65-48aa-bacb-fbf686deb2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B39EEAF-0F3D-4972-BB62-4D85460089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3CA4C22-F093-489C-AFE9-BE8DEF309F5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B4D43EA-BE54-4234-963E-943E20F516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2</Words>
  <Characters>173</Characters>
  <Application>Microsoft Office Word</Application>
  <DocSecurity>0</DocSecurity>
  <Lines>1</Lines>
  <Paragraphs>1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tas Ališauskas</dc:creator>
  <cp:keywords/>
  <dc:description/>
  <cp:lastModifiedBy>Edita Tarozienė</cp:lastModifiedBy>
  <cp:revision>4</cp:revision>
  <cp:lastPrinted>2017-11-22T12:50:00Z</cp:lastPrinted>
  <dcterms:created xsi:type="dcterms:W3CDTF">2021-02-24T07:47:00Z</dcterms:created>
  <dcterms:modified xsi:type="dcterms:W3CDTF">2021-02-24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6D5A988232EF40905E73942B86FE64</vt:lpwstr>
  </property>
</Properties>
</file>